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1748CBFC" w14:textId="77777777" w:rsidR="009108F8" w:rsidRPr="00C4147E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ftUni</w:t>
        </w:r>
      </w:hyperlink>
      <w:r w:rsidRPr="00C4147E">
        <w:t xml:space="preserve">. </w:t>
      </w:r>
    </w:p>
    <w:p w14:paraId="511D0219" w14:textId="49138BB5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SoftUni judge system at </w:t>
      </w:r>
      <w:hyperlink r:id="rId12" w:history="1">
        <w:r w:rsidRPr="00C4147E">
          <w:rPr>
            <w:rStyle w:val="InternetLink"/>
          </w:rPr>
          <w:t>https://judge.softuni.bg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gister_animal(animal_name)</w:t>
      </w:r>
    </w:p>
    <w:p w14:paraId="6C17333C" w14:textId="43BD046A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068B2C7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unregister_animal(animal_name)</w:t>
      </w:r>
    </w:p>
    <w:p w14:paraId="248A704E" w14:textId="0C6D9D27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ListParagraph"/>
        <w:numPr>
          <w:ilvl w:val="1"/>
          <w:numId w:val="4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55F34C5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vet_name} has {</w:t>
      </w:r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} animals. {space_left_in_clinic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unregister_animal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r>
        <w:rPr>
          <w:rFonts w:ascii="Consolas" w:hAnsi="Consolas"/>
          <w:b/>
        </w:rPr>
        <w:t>max_hours</w:t>
      </w:r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r>
        <w:rPr>
          <w:rFonts w:ascii="Consolas" w:hAnsi="Consolas"/>
          <w:b/>
        </w:rPr>
        <w:t>max_minute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r>
        <w:rPr>
          <w:rFonts w:ascii="Consolas" w:hAnsi="Consolas"/>
          <w:b/>
        </w:rPr>
        <w:t>max_second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time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time()</w:t>
      </w:r>
      <w:r>
        <w:t xml:space="preserve"> - returns </w:t>
      </w:r>
      <w:r>
        <w:rPr>
          <w:rFonts w:ascii="Consolas" w:hAnsi="Consolas"/>
          <w:b/>
        </w:rPr>
        <w:t>"{hh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next_second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r>
        <w:rPr>
          <w:rFonts w:ascii="Consolas" w:hAnsi="Consolas"/>
          <w:b/>
        </w:rPr>
        <w:t>get_time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izzaDelivery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add_extra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>, quantity: int, 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 xml:space="preserve">remove_ingredient(ingredient: str, quantity: int, </w:t>
      </w:r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</w:rPr>
        <w:lastRenderedPageBreak/>
        <w:t>make_order</w:t>
      </w:r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= PizzaDelivery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r w:rsidR="00DE7915">
        <w:rPr>
          <w:lang w:val="en-GB"/>
        </w:rPr>
        <w:t>reate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r>
        <w:rPr>
          <w:rFonts w:ascii="Consolas" w:hAnsi="Consolas"/>
          <w:b/>
        </w:rPr>
        <w:t>due_date</w:t>
      </w:r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hange_name(new_name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due_date(new_date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comment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edit_comment(comment_number: int, new_comment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task_name} - Due Date: {due_date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task(new_task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section_name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omplete_task(task_name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task_name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task_name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lean_section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view_section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section_name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name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due_date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.add_comment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edit_comment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details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add_task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ond_task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.add_task(second_task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clean_section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view_section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lastRenderedPageBreak/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mp</w:t>
      </w:r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kill(skill_name, mana_cost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skill_name} added to the collection of the player {player_name}"</w:t>
      </w:r>
    </w:p>
    <w:p w14:paraId="759BD8F8" w14:textId="0560DD4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player_info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player_name}</w:t>
      </w:r>
      <w:r>
        <w:rPr>
          <w:rFonts w:ascii="Consolas" w:hAnsi="Consolas"/>
          <w:b/>
        </w:rPr>
        <w:br/>
        <w:t xml:space="preserve"> Guild: {guild_name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mp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N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player_name} to the guild {guild_name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player_name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player_name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guild_info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guild_name}</w:t>
      </w:r>
      <w:r>
        <w:rPr>
          <w:rFonts w:ascii="Consolas" w:hAnsi="Consolas"/>
          <w:b/>
        </w:rPr>
        <w:br/>
        <w:t>{</w:t>
      </w:r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Nplayer's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add_skill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player_info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assign_player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guild_info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Spoopify</w:t>
      </w:r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fo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- 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ong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song(song_name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from album {</w:t>
      </w:r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</w:t>
      </w:r>
      <w:r w:rsidR="005A7CC4">
        <w:rPr>
          <w:rFonts w:ascii="Consolas" w:hAnsi="Consolas"/>
          <w:b/>
        </w:rPr>
        <w:t>"</w:t>
      </w:r>
    </w:p>
    <w:p w14:paraId="24AD59CC" w14:textId="7B6D6E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ublish(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album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has added their newest album {</w:t>
      </w:r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already has {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album(album_name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417E5F8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2822AFF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get_info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song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song(second_song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etails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publish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add_album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remove_album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details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Heading2"/>
        <w:numPr>
          <w:ilvl w:val="0"/>
          <w:numId w:val="3"/>
        </w:numPr>
      </w:pPr>
      <w:r>
        <w:lastRenderedPageBreak/>
        <w:t>Library</w:t>
      </w:r>
      <w:r w:rsidR="00CE61A1">
        <w:t>*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77777777" w:rsidR="00F9565B" w:rsidRDefault="00F9565B" w:rsidP="00F9565B">
      <w:r>
        <w:rPr>
          <w:noProof/>
        </w:rPr>
        <w:drawing>
          <wp:inline distT="0" distB="0" distL="0" distR="0" wp14:anchorId="11782256" wp14:editId="5BADF0B1">
            <wp:extent cx="3029341" cy="984297"/>
            <wp:effectExtent l="19050" t="19050" r="952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341" cy="984297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user_records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books_available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ListParagraph"/>
        <w:numPr>
          <w:ilvl w:val="0"/>
          <w:numId w:val="6"/>
        </w:numPr>
      </w:pPr>
      <w:r w:rsidRPr="5BADF0B1">
        <w:rPr>
          <w:rFonts w:ascii="Consolas" w:hAnsi="Consolas"/>
          <w:b/>
          <w:bCs/>
        </w:rPr>
        <w:t>rented_books</w:t>
      </w:r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usernames (key: str) and nested dictionary as </w:t>
      </w:r>
      <w:r w:rsidR="00D71958" w:rsidRPr="5BADF0B1">
        <w:t xml:space="preserve">a </w:t>
      </w:r>
      <w:r w:rsidRPr="5BADF0B1">
        <w:t>value in which will keep information regarding the book names (key: str) and days left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get_book(author: str, book_name: str, days_to_return: int, user: User)</w:t>
      </w:r>
      <w:r w:rsidRPr="5BADF0B1">
        <w:rPr>
          <w:rFonts w:ascii="Consolas" w:hAnsi="Consolas"/>
        </w:rPr>
        <w:t>:</w:t>
      </w:r>
    </w:p>
    <w:p w14:paraId="538D6ACB" w14:textId="0BCBF95E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add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F9565B" w:rsidRPr="5BADF0B1">
        <w:rPr>
          <w:b/>
          <w:bCs/>
          <w:lang w:val="en-GB"/>
        </w:rPr>
        <w:t>updat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the library records (rented_books and available_books dicts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book_name} successfully rented for the next {days_to_return} days!"</w:t>
      </w:r>
    </w:p>
    <w:p w14:paraId="16B5045C" w14:textId="243D353C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book_name}" is already rented and will be available in {</w:t>
      </w:r>
      <w:r w:rsidR="00F9565B" w:rsidRPr="5BADF0B1">
        <w:rPr>
          <w:rFonts w:ascii="Consolas" w:hAnsi="Consolas"/>
          <w:b/>
          <w:bCs/>
        </w:rPr>
        <w:t>days_to_return</w:t>
      </w:r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turn_book(author:str, book_name:str, user: User):</w:t>
      </w:r>
    </w:p>
    <w:p w14:paraId="4C2FA3F9" w14:textId="0F74C902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in the library</w:t>
      </w:r>
      <w:r w:rsidR="00F9565B" w:rsidRPr="5BADF0B1">
        <w:rPr>
          <w:lang w:val="en-GB"/>
        </w:rPr>
        <w:t xml:space="preserve"> (update </w:t>
      </w:r>
      <w:r w:rsidR="00F9565B" w:rsidRPr="5BADF0B1">
        <w:rPr>
          <w:b/>
          <w:bCs/>
          <w:lang w:val="en-GB"/>
        </w:rPr>
        <w:t>books_available and rented_books</w:t>
      </w:r>
      <w:r w:rsidR="00F9565B" w:rsidRPr="5BADF0B1">
        <w:rPr>
          <w:lang w:val="en-GB"/>
        </w:rPr>
        <w:t xml:space="preserve"> class attributes) and </w:t>
      </w:r>
      <w:r w:rsidR="00F9565B" w:rsidRPr="5BADF0B1">
        <w:rPr>
          <w:b/>
          <w:bCs/>
          <w:lang w:val="en-GB"/>
        </w:rPr>
        <w:t>remov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 w:rsidRPr="5BADF0B1">
        <w:rPr>
          <w:rFonts w:ascii="Consolas" w:hAnsi="Consolas"/>
          <w:b/>
          <w:bCs/>
        </w:rPr>
        <w:t>add_user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user_id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move_user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lastRenderedPageBreak/>
        <w:t>change_username(user_id: int, new_username: str, library: Library):</w:t>
      </w:r>
    </w:p>
    <w:p w14:paraId="2B6DA555" w14:textId="7A1E6F8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a record with the same user id in the library and the username is different than the provided one, c</w:t>
      </w:r>
      <w:r w:rsidR="00F9565B">
        <w:t>hange</w:t>
      </w:r>
      <w:r>
        <w:t>s</w:t>
      </w:r>
      <w:r w:rsidR="00F9565B">
        <w:t xml:space="preserve"> the username with the new </w:t>
      </w:r>
      <w:r>
        <w:t xml:space="preserve">one </w:t>
      </w:r>
      <w:r w:rsidR="00F9565B">
        <w:t>provided and return</w:t>
      </w:r>
      <w:r>
        <w:t>s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new_username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user_id}"</w:t>
      </w:r>
      <w:r w:rsidR="00F9565B">
        <w:t>. Change</w:t>
      </w:r>
      <w:r>
        <w:t>s</w:t>
      </w:r>
      <w:r w:rsidR="00F9565B">
        <w:t xml:space="preserve"> his username in the </w:t>
      </w:r>
      <w:r w:rsidR="00F9565B" w:rsidRPr="00587D49">
        <w:rPr>
          <w:rFonts w:ascii="Consolas" w:hAnsi="Consolas"/>
          <w:b/>
          <w:bCs/>
        </w:rPr>
        <w:t>rented_books</w:t>
      </w:r>
      <w:r w:rsidR="00F9565B">
        <w:t xml:space="preserve"> dictionary as well (if present).</w:t>
      </w:r>
    </w:p>
    <w:p w14:paraId="286C743D" w14:textId="5CBF5C88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return</w:t>
      </w:r>
      <w:r w:rsidR="002A1AFA">
        <w:t>s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3EDD06F5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no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user_id}!"</w:t>
      </w:r>
    </w:p>
    <w:p w14:paraId="0E0268C6" w14:textId="77777777" w:rsidR="00F9565B" w:rsidRDefault="00F9565B" w:rsidP="00F9565B">
      <w:pPr>
        <w:pStyle w:val="Heading3"/>
      </w:pPr>
      <w:r>
        <w:t>Class User</w:t>
      </w:r>
    </w:p>
    <w:p w14:paraId="5936FF1C" w14:textId="505A6D0A" w:rsidR="00F9565B" w:rsidRDefault="00F9565B" w:rsidP="5BADF0B1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</w:t>
      </w:r>
      <w:r w:rsidR="00D71958">
        <w:t xml:space="preserve">file, </w:t>
      </w:r>
      <w:r>
        <w:t xml:space="preserve">create class </w:t>
      </w:r>
      <w:r w:rsidRPr="5BADF0B1">
        <w:rPr>
          <w:rFonts w:ascii="Consolas" w:hAnsi="Consolas"/>
          <w:b/>
          <w:bCs/>
        </w:rPr>
        <w:t>User</w:t>
      </w:r>
      <w:r>
        <w:t>. Upon initialization</w:t>
      </w:r>
      <w:r w:rsidR="00D71958">
        <w:t>,</w:t>
      </w:r>
      <w:r>
        <w:t xml:space="preserve"> it should receive </w:t>
      </w:r>
      <w:r w:rsidRPr="5BADF0B1">
        <w:rPr>
          <w:rFonts w:ascii="Consolas" w:hAnsi="Consolas"/>
          <w:b/>
          <w:bCs/>
        </w:rPr>
        <w:t>user_id</w:t>
      </w:r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</w:t>
      </w:r>
      <w:r w:rsidR="002A1AFA">
        <w:t>that</w:t>
      </w:r>
      <w:r>
        <w:t xml:space="preserve"> </w:t>
      </w:r>
      <w:r w:rsidR="002A1AFA">
        <w:t>is</w:t>
      </w:r>
      <w:r>
        <w:t xml:space="preserve">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DE5C2F1" w14:textId="731617B1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</w:t>
      </w:r>
      <w:r w:rsidR="002A1AFA">
        <w:rPr>
          <w:b/>
          <w:bCs/>
          <w:lang w:val="en-GB"/>
        </w:rPr>
        <w:t>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28C73426" w14:textId="26E0D0C0" w:rsidR="00F9565B" w:rsidRPr="002A1AFA" w:rsidRDefault="00F9565B" w:rsidP="5BADF0B1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</w:t>
      </w:r>
      <w:r w:rsidR="002A1AFA" w:rsidRPr="5BADF0B1">
        <w:rPr>
          <w:rFonts w:ascii="Consolas" w:hAnsi="Consolas"/>
          <w:b/>
          <w:bCs/>
          <w:lang w:val="en-GB"/>
        </w:rPr>
        <w:t>()</w:t>
      </w:r>
      <w:r w:rsidRPr="5BADF0B1">
        <w:rPr>
          <w:lang w:val="en-GB"/>
        </w:rPr>
        <w:t xml:space="preserve"> </w:t>
      </w:r>
      <w:r w:rsidR="002A1AFA" w:rsidRPr="5BADF0B1">
        <w:rPr>
          <w:lang w:val="en-GB"/>
        </w:rPr>
        <w:t xml:space="preserve">- override the method </w:t>
      </w:r>
      <w:r w:rsidRPr="5BADF0B1">
        <w:rPr>
          <w:lang w:val="en-GB"/>
        </w:rPr>
        <w:t xml:space="preserve">to get a string in the following format </w:t>
      </w:r>
      <w:r w:rsidRPr="5BADF0B1">
        <w:rPr>
          <w:rFonts w:ascii="Consolas" w:hAnsi="Consolas"/>
          <w:b/>
          <w:bCs/>
          <w:lang w:val="en-GB"/>
        </w:rPr>
        <w:t>"{user_id}, {username}, {list of rented books}"</w:t>
      </w:r>
    </w:p>
    <w:p w14:paraId="7248106A" w14:textId="399979FE" w:rsidR="5BADF0B1" w:rsidRDefault="5BADF0B1" w:rsidP="5BADF0B1">
      <w:pPr>
        <w:pStyle w:val="ListParagraph"/>
        <w:numPr>
          <w:ilvl w:val="0"/>
          <w:numId w:val="5"/>
        </w:numPr>
        <w:rPr>
          <w:lang w:val="en-GB"/>
        </w:rPr>
      </w:pP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 Library.library import Library</w:t>
            </w:r>
          </w:p>
          <w:p w14:paraId="42DAFB9C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 Library.user import User</w:t>
            </w:r>
          </w:p>
          <w:p w14:paraId="65F365E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 Library.registration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add_user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remove_user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remove_user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user_record.id}, {user_record.username}, {user_record.books}') for user_record in library.user_records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print(library.get_book('J.K.Rowling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turn_book('J.K.Rowling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return_book('J.K.Rowling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 Library.library import Library</w:t>
            </w:r>
          </w:p>
          <w:p w14:paraId="2B430D28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 Library.user import User</w:t>
            </w:r>
          </w:p>
          <w:p w14:paraId="465C933E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 Library.registration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FF323" w14:textId="77777777" w:rsidR="00150AA6" w:rsidRDefault="00150AA6" w:rsidP="008068A2">
      <w:pPr>
        <w:spacing w:after="0" w:line="240" w:lineRule="auto"/>
      </w:pPr>
      <w:r>
        <w:separator/>
      </w:r>
    </w:p>
  </w:endnote>
  <w:endnote w:type="continuationSeparator" w:id="0">
    <w:p w14:paraId="5E08E5F0" w14:textId="77777777" w:rsidR="00150AA6" w:rsidRDefault="00150A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ED5EF" w14:textId="77777777" w:rsidR="00150AA6" w:rsidRDefault="00150AA6" w:rsidP="008068A2">
      <w:pPr>
        <w:spacing w:after="0" w:line="240" w:lineRule="auto"/>
      </w:pPr>
      <w:r>
        <w:separator/>
      </w:r>
    </w:p>
  </w:footnote>
  <w:footnote w:type="continuationSeparator" w:id="0">
    <w:p w14:paraId="1AB00F82" w14:textId="77777777" w:rsidR="00150AA6" w:rsidRDefault="00150A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gUAYA0P1S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35790"/>
    <w:rsid w:val="00A45A89"/>
    <w:rsid w:val="00A47F12"/>
    <w:rsid w:val="00A5115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845"/>
    <w:rsid w:val="00C4061D"/>
    <w:rsid w:val="00C4147E"/>
    <w:rsid w:val="00C43B64"/>
    <w:rsid w:val="00C53F37"/>
    <w:rsid w:val="00C5499A"/>
    <w:rsid w:val="00C62A0F"/>
    <w:rsid w:val="00C82862"/>
    <w:rsid w:val="00C84E4D"/>
    <w:rsid w:val="00C87ED5"/>
    <w:rsid w:val="00C943E1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F41"/>
    <w:rsid w:val="00F46918"/>
    <w:rsid w:val="00F46DDE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0</Pages>
  <Words>3200</Words>
  <Characters>18245</Characters>
  <Application>Microsoft Office Word</Application>
  <DocSecurity>0</DocSecurity>
  <Lines>152</Lines>
  <Paragraphs>42</Paragraphs>
  <ScaleCrop>false</ScaleCrop>
  <Company>SoftUni – https://about.softuni.bg</Company>
  <LinksUpToDate>false</LinksUpToDate>
  <CharactersWithSpaces>2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55</cp:revision>
  <cp:lastPrinted>2015-10-26T22:35:00Z</cp:lastPrinted>
  <dcterms:created xsi:type="dcterms:W3CDTF">2019-11-12T12:29:00Z</dcterms:created>
  <dcterms:modified xsi:type="dcterms:W3CDTF">2022-02-16T15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